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vironmental</w:t>
      </w:r>
      <w:r>
        <w:t xml:space="preserve"> </w:t>
      </w:r>
      <w:r>
        <w:t xml:space="preserve">Engineer</w:t>
      </w:r>
      <w:r>
        <w:t xml:space="preserve"> </w:t>
      </w:r>
      <w:r>
        <w:t xml:space="preserve">Cover</w:t>
      </w:r>
      <w:r>
        <w:t xml:space="preserve"> </w:t>
      </w:r>
      <w:r>
        <w:t xml:space="preserve">Letter</w:t>
      </w:r>
    </w:p>
    <w:bookmarkStart w:id="21" w:name="X329a3245818cab0aefc108c650c9de144a9f972"/>
    <w:p>
      <w:pPr>
        <w:pStyle w:val="Heading1"/>
      </w:pPr>
      <w:r>
        <w:t xml:space="preserve">Cover Letter for Environmental Engineer Position</w:t>
      </w:r>
    </w:p>
    <w:p>
      <w:pPr>
        <w:pStyle w:val="FirstParagraph"/>
      </w:pPr>
      <w:r>
        <w:rPr>
          <w:bCs/>
          <w:b/>
        </w:rPr>
        <w:t xml:space="preserve">John Doe</w:t>
      </w:r>
      <w:r>
        <w:br/>
      </w:r>
      <w:r>
        <w:t xml:space="preserve">123 Green Street</w:t>
      </w:r>
      <w:r>
        <w:br/>
      </w:r>
      <w:r>
        <w:t xml:space="preserve">New York, NY 10001</w:t>
      </w:r>
      <w:r>
        <w:br/>
      </w:r>
      <w:r>
        <w:t xml:space="preserve">(555) 123-4567</w:t>
      </w:r>
      <w:r>
        <w:br/>
      </w:r>
      <w:r>
        <w:t xml:space="preserve">johndoe@email.com</w:t>
      </w:r>
      <w:r>
        <w:br/>
      </w:r>
      <w:r>
        <w:t xml:space="preserve">www.johndoeenvironmental.com</w:t>
      </w:r>
    </w:p>
    <w:p>
      <w:pPr>
        <w:pStyle w:val="BodyText"/>
      </w:pPr>
      <w:r>
        <w:t xml:space="preserve">April 5, 2024</w:t>
      </w:r>
    </w:p>
    <w:p>
      <w:pPr>
        <w:pStyle w:val="BodyText"/>
      </w:pPr>
      <w:r>
        <w:rPr>
          <w:bCs/>
          <w:b/>
        </w:rPr>
        <w:t xml:space="preserve">Hiring Manager</w:t>
      </w:r>
      <w:r>
        <w:br/>
      </w:r>
      <w:r>
        <w:t xml:space="preserve">[Company Name]</w:t>
      </w:r>
      <w:r>
        <w:br/>
      </w:r>
      <w:r>
        <w:t xml:space="preserve">[Company Address]</w:t>
      </w:r>
      <w:r>
        <w:br/>
      </w:r>
      <w:r>
        <w:t xml:space="preserve">New York, NY 10001</w:t>
      </w:r>
    </w:p>
    <w:bookmarkStart w:id="20" w:name="dear-hiring-manager"/>
    <w:p>
      <w:pPr>
        <w:pStyle w:val="Heading2"/>
      </w:pPr>
      <w:r>
        <w:t xml:space="preserve">Dear Hiring Manager,</w:t>
      </w:r>
    </w:p>
    <w:p>
      <w:pPr>
        <w:pStyle w:val="FirstParagraph"/>
      </w:pPr>
      <w:r>
        <w:t xml:space="preserve">As an Environmental Engineer with a deep commitment to sustainability and innovation, I am writing to express my enthusiastic interest in the Environmental Engineer position at [Company Name] in the United States New York City. With over a decade of experience addressing complex environmental challenges, I have developed expertise in designing solutions that align with the unique demands of urban ecosystems, regulatory frameworks, and community needs. My career has been driven by a passion for creating resilient environments that balance economic growth with ecological stewardship—a mission I believe is especially critical in New York City, where the intersection of population density and environmental responsibility shapes every project.</w:t>
      </w:r>
    </w:p>
    <w:p>
      <w:pPr>
        <w:pStyle w:val="BodyText"/>
      </w:pPr>
      <w:r>
        <w:t xml:space="preserve">Having worked on projects ranging from water quality management to air pollution control, I have consistently demonstrated my ability to apply technical knowledge to real-world problems. My role as a Senior Environmental Engineer at [Previous Company Name] allowed me to lead initiatives that reduced industrial emissions by 25% while ensuring compliance with the Clean Air Act and New York State environmental regulations. This experience not only honed my technical skills in modeling, risk assessment, and data analysis but also deepened my understanding of how policy and science intersect to drive meaningful change.</w:t>
      </w:r>
    </w:p>
    <w:p>
      <w:pPr>
        <w:pStyle w:val="BodyText"/>
      </w:pPr>
      <w:r>
        <w:t xml:space="preserve">What excites me most about [Company Name] is your dedication to advancing sustainable infrastructure in the United States New York City. As a city that faces unique environmental challenges—ranging from rising sea levels and urban heat islands to the need for green energy transitions—your work directly addresses the urgent demands of this dynamic metropolis. I am particularly drawn to your recent projects on stormwater management systems and renewable energy integration, which align with my background in designing resilient infrastructure. My ability to collaborate with cross-functional teams, engage with stakeholders, and translate complex technical data into actionable strategies would enable me to contribute effectively to these initiatives.</w:t>
      </w:r>
    </w:p>
    <w:p>
      <w:pPr>
        <w:pStyle w:val="BodyText"/>
      </w:pPr>
      <w:r>
        <w:t xml:space="preserve">My educational foundation in Environmental Engineering from [University Name] provided a strong base in both theoretical principles and practical applications. During my studies, I focused on sustainable urban planning and environmental policy, which prepared me to tackle the multifaceted challenges of modern cities. Additionally, my certification as a Professional Engineer (PE) in New York State underscores my commitment to upholding the highest standards of ethics and technical excellence in the field.</w:t>
      </w:r>
    </w:p>
    <w:p>
      <w:pPr>
        <w:pStyle w:val="BodyText"/>
      </w:pPr>
      <w:r>
        <w:t xml:space="preserve">What sets me apart is not only my technical proficiency but also my adaptability to the ever-evolving landscape of environmental engineering. In New York City, where innovation thrives and regulatory requirements are stringent, I have learned to navigate complexity with creativity and precision. For example, I led a team in developing a green roof system for a commercial building in Manhattan that reduced energy consumption by 18% while improving local biodiversity. This project required balancing technical constraints with the aesthetic and functional needs of the client, demonstrating my ability to deliver solutions that meet both environmental and economic goals.</w:t>
      </w:r>
    </w:p>
    <w:p>
      <w:pPr>
        <w:pStyle w:val="BodyText"/>
      </w:pPr>
      <w:r>
        <w:t xml:space="preserve">Furthermore, I am deeply committed to fostering environmental equity in the United States New York City. I have volunteered with organizations such as [Local Environmental Group] to advocate for clean water access in underserved communities and educate residents on sustainable practices. This work has reinforced my belief that environmental engineering is not just about technology but also about creating a fairer, healthier future for all. I am eager to bring this perspective to [Company Name], where I can contribute to projects that have a tangible, positive impact on the city’s residents.</w:t>
      </w:r>
    </w:p>
    <w:p>
      <w:pPr>
        <w:pStyle w:val="BodyText"/>
      </w:pPr>
      <w:r>
        <w:t xml:space="preserve">As you review my application, I hope you will consider how my experience, skills, and passion for environmental stewardship align with the goals of [Company Name]. The United States New York City is a beacon of progress and innovation, and I am eager to play a role in shaping its sustainable future. I would welcome the opportunity to discuss how my background and vision can contribute to your team’s mission.</w:t>
      </w:r>
    </w:p>
    <w:p>
      <w:pPr>
        <w:pStyle w:val="BodyText"/>
      </w:pPr>
      <w:r>
        <w:t xml:space="preserve">Thank you for your time and consideration. I look forward to the possibility of contributing to [Company Name]’s impactful work in the United States New York City.</w:t>
      </w:r>
    </w:p>
    <w:p>
      <w:pPr>
        <w:pStyle w:val="BodyText"/>
      </w:pPr>
      <w:r>
        <w:t xml:space="preserve">Sincerely,</w:t>
      </w:r>
      <w:r>
        <w:br/>
      </w:r>
      <w:r>
        <w:rPr>
          <w:bCs/>
          <w:b/>
        </w:rPr>
        <w:t xml:space="preserve">John Do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Engineer Cover Letter</dc:title>
  <dc:creator/>
  <dc:language>en</dc:language>
  <cp:keywords/>
  <dcterms:created xsi:type="dcterms:W3CDTF">2025-12-10T09:15:36Z</dcterms:created>
  <dcterms:modified xsi:type="dcterms:W3CDTF">2025-12-10T09:15:36Z</dcterms:modified>
</cp:coreProperties>
</file>

<file path=docProps/custom.xml><?xml version="1.0" encoding="utf-8"?>
<Properties xmlns="http://schemas.openxmlformats.org/officeDocument/2006/custom-properties" xmlns:vt="http://schemas.openxmlformats.org/officeDocument/2006/docPropsVTypes"/>
</file>